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DFE86" w14:textId="3FE91887" w:rsidR="00571C81" w:rsidRDefault="00000000">
      <w:pPr>
        <w:pStyle w:val="Heading1"/>
      </w:pPr>
      <w:bookmarkStart w:id="0" w:name="X577621a42e646197088c425340348468be30bc3"/>
      <w:r>
        <w:t>📄 EduChain</w:t>
      </w:r>
      <w:r w:rsidR="00F432C7">
        <w:t xml:space="preserve"> Assignment Report</w:t>
      </w:r>
    </w:p>
    <w:p w14:paraId="776A1ABE" w14:textId="77777777" w:rsidR="00571C81" w:rsidRDefault="00000000">
      <w:r>
        <w:pict w14:anchorId="6EE7AFCE">
          <v:rect id="_x0000_i1072" style="width:0;height:1.5pt" o:hralign="center" o:hrstd="t" o:hr="t"/>
        </w:pict>
      </w:r>
    </w:p>
    <w:p w14:paraId="3C90D07A" w14:textId="77777777" w:rsidR="00571C81" w:rsidRDefault="00000000">
      <w:pPr>
        <w:pStyle w:val="Heading2"/>
      </w:pPr>
      <w:bookmarkStart w:id="1" w:name="overview"/>
      <w:r>
        <w:t>✅ Overview</w:t>
      </w:r>
    </w:p>
    <w:p w14:paraId="1A9AB010" w14:textId="77777777" w:rsidR="00571C81" w:rsidRDefault="00000000">
      <w:pPr>
        <w:pStyle w:val="Heading3"/>
      </w:pPr>
      <w:bookmarkStart w:id="2" w:name="objective"/>
      <w:r>
        <w:t>🎯 Objective</w:t>
      </w:r>
    </w:p>
    <w:p w14:paraId="3B612430" w14:textId="77777777" w:rsidR="00571C81" w:rsidRDefault="00000000">
      <w:pPr>
        <w:pStyle w:val="Compact"/>
        <w:numPr>
          <w:ilvl w:val="0"/>
          <w:numId w:val="2"/>
        </w:numPr>
      </w:pPr>
      <w:r>
        <w:t>Build an MCP server using the EduChain library.</w:t>
      </w:r>
    </w:p>
    <w:p w14:paraId="18B61F21" w14:textId="77777777" w:rsidR="00571C81" w:rsidRDefault="00000000">
      <w:pPr>
        <w:pStyle w:val="Compact"/>
        <w:numPr>
          <w:ilvl w:val="0"/>
          <w:numId w:val="2"/>
        </w:numPr>
      </w:pPr>
      <w:r>
        <w:t>Generate educational content (MCQs and lesson plans).</w:t>
      </w:r>
    </w:p>
    <w:p w14:paraId="1DD4F8BA" w14:textId="77777777" w:rsidR="00571C81" w:rsidRDefault="00000000">
      <w:pPr>
        <w:pStyle w:val="Compact"/>
        <w:numPr>
          <w:ilvl w:val="0"/>
          <w:numId w:val="2"/>
        </w:numPr>
      </w:pPr>
      <w:r>
        <w:t>Prepare endpoints for integration with clients such as Claude Desktop.</w:t>
      </w:r>
    </w:p>
    <w:p w14:paraId="7625B19A" w14:textId="77777777" w:rsidR="004507D8" w:rsidRDefault="004507D8" w:rsidP="004507D8">
      <w:pPr>
        <w:pStyle w:val="Heading2"/>
      </w:pPr>
    </w:p>
    <w:p w14:paraId="15A2B5AC" w14:textId="1BDF3F81" w:rsidR="004507D8" w:rsidRDefault="004507D8" w:rsidP="004507D8">
      <w:pPr>
        <w:pStyle w:val="Heading2"/>
      </w:pPr>
      <w:bookmarkStart w:id="3" w:name="components"/>
      <w:bookmarkEnd w:id="1"/>
      <w:bookmarkEnd w:id="2"/>
      <w:r>
        <w:t>GitHub repository link</w:t>
      </w:r>
    </w:p>
    <w:p w14:paraId="115069C7" w14:textId="162B81A0" w:rsidR="004507D8" w:rsidRDefault="004507D8" w:rsidP="004507D8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</w:t>
      </w:r>
      <w:hyperlink r:id="rId5" w:history="1">
        <w:r w:rsidRPr="00E87D3E">
          <w:rPr>
            <w:rStyle w:val="Hyperlink"/>
            <w:rFonts w:asciiTheme="minorHAnsi" w:eastAsiaTheme="minorHAnsi" w:hAnsiTheme="minorHAnsi" w:cstheme="minorBidi"/>
            <w:sz w:val="24"/>
            <w:szCs w:val="24"/>
          </w:rPr>
          <w:t>https://github.com/radsc/EduChainMCP</w:t>
        </w:r>
      </w:hyperlink>
    </w:p>
    <w:p w14:paraId="102C5B34" w14:textId="77777777" w:rsidR="004507D8" w:rsidRPr="004507D8" w:rsidRDefault="004507D8" w:rsidP="004507D8">
      <w:pPr>
        <w:pStyle w:val="BodyText"/>
      </w:pPr>
    </w:p>
    <w:p w14:paraId="6CBF45DE" w14:textId="53FE38CA" w:rsidR="00571C81" w:rsidRDefault="00000000" w:rsidP="004507D8">
      <w:pPr>
        <w:pStyle w:val="Heading2"/>
      </w:pPr>
      <w:r w:rsidRPr="004507D8">
        <w:rPr>
          <w:rFonts w:ascii="Segoe UI Emoji" w:hAnsi="Segoe UI Emoji" w:cs="Segoe UI Emoji"/>
        </w:rPr>
        <w:t>✅</w:t>
      </w:r>
      <w:r>
        <w:t xml:space="preserve"> Components</w:t>
      </w:r>
    </w:p>
    <w:p w14:paraId="00E84D63" w14:textId="77777777" w:rsidR="00571C81" w:rsidRDefault="00000000">
      <w:pPr>
        <w:pStyle w:val="Heading3"/>
      </w:pPr>
      <w:bookmarkStart w:id="4" w:name="educhain"/>
      <w:r>
        <w:t>⚙️ EduChain</w:t>
      </w:r>
    </w:p>
    <w:p w14:paraId="6AED8CA1" w14:textId="77777777" w:rsidR="00571C81" w:rsidRDefault="00000000">
      <w:pPr>
        <w:pStyle w:val="Compact"/>
        <w:numPr>
          <w:ilvl w:val="0"/>
          <w:numId w:val="3"/>
        </w:numPr>
      </w:pPr>
      <w:r>
        <w:t>Python library to generate educational content.</w:t>
      </w:r>
    </w:p>
    <w:p w14:paraId="3638E923" w14:textId="77777777" w:rsidR="00571C81" w:rsidRDefault="00000000">
      <w:pPr>
        <w:pStyle w:val="Compact"/>
        <w:numPr>
          <w:ilvl w:val="0"/>
          <w:numId w:val="3"/>
        </w:numPr>
      </w:pPr>
      <w:r>
        <w:t>Provides methods to generate MCQs and lesson plans.</w:t>
      </w:r>
    </w:p>
    <w:p w14:paraId="4054B144" w14:textId="77777777" w:rsidR="00571C81" w:rsidRDefault="00000000">
      <w:pPr>
        <w:pStyle w:val="Heading3"/>
      </w:pPr>
      <w:bookmarkStart w:id="5" w:name="mcp-server-fastapi"/>
      <w:bookmarkEnd w:id="4"/>
      <w:r>
        <w:t>⚙️ MCP Server (FastAPI)</w:t>
      </w:r>
    </w:p>
    <w:p w14:paraId="0C215779" w14:textId="77777777" w:rsidR="00571C81" w:rsidRDefault="00000000">
      <w:pPr>
        <w:pStyle w:val="Compact"/>
        <w:numPr>
          <w:ilvl w:val="0"/>
          <w:numId w:val="4"/>
        </w:numPr>
      </w:pPr>
      <w:r>
        <w:t xml:space="preserve">Runs locally on </w:t>
      </w:r>
      <w:r>
        <w:rPr>
          <w:rStyle w:val="VerbatimChar"/>
        </w:rPr>
        <w:t>127.0.0.1:8000</w:t>
      </w:r>
      <w:r>
        <w:t>.</w:t>
      </w:r>
    </w:p>
    <w:p w14:paraId="7625614B" w14:textId="77777777" w:rsidR="00571C81" w:rsidRDefault="00000000" w:rsidP="00C570E9">
      <w:pPr>
        <w:pStyle w:val="Heading3"/>
      </w:pPr>
      <w:r>
        <w:t>Exposes two main API endpoints:</w:t>
      </w:r>
    </w:p>
    <w:p w14:paraId="13127E1F" w14:textId="77777777" w:rsidR="00571C8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/generate-questions</w:t>
      </w:r>
      <w:r>
        <w:t xml:space="preserve"> for MCQs.</w:t>
      </w:r>
    </w:p>
    <w:p w14:paraId="477D391D" w14:textId="77777777" w:rsidR="00571C8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/generate-lesson-plan</w:t>
      </w:r>
      <w:r>
        <w:t xml:space="preserve"> for lesson plans.</w:t>
      </w:r>
    </w:p>
    <w:p w14:paraId="2A04DCD0" w14:textId="77777777" w:rsidR="00571C81" w:rsidRDefault="00000000">
      <w:pPr>
        <w:pStyle w:val="Heading4"/>
      </w:pPr>
      <w:bookmarkStart w:id="6" w:name="example-server-code-server.py"/>
      <w:r>
        <w:t>Example server code (server.py)</w:t>
      </w:r>
    </w:p>
    <w:p w14:paraId="3EC6824A" w14:textId="77777777" w:rsidR="00F432C7" w:rsidRPr="00F432C7" w:rsidRDefault="00F432C7" w:rsidP="00F432C7">
      <w:pPr>
        <w:pStyle w:val="Compact"/>
      </w:pPr>
      <w:r w:rsidRPr="00F432C7">
        <w:t>from fastapi import FastAPI, HTTPException</w:t>
      </w:r>
    </w:p>
    <w:p w14:paraId="05B85528" w14:textId="5706E686" w:rsidR="00F432C7" w:rsidRPr="00F432C7" w:rsidRDefault="00F432C7" w:rsidP="00F432C7">
      <w:pPr>
        <w:pStyle w:val="Compact"/>
      </w:pPr>
      <w:r w:rsidRPr="00F432C7">
        <w:t>from pydantic import BaseModel</w:t>
      </w:r>
    </w:p>
    <w:p w14:paraId="0BA78CCB" w14:textId="77777777" w:rsidR="00F432C7" w:rsidRPr="00F432C7" w:rsidRDefault="00F432C7" w:rsidP="00F432C7">
      <w:pPr>
        <w:pStyle w:val="Compact"/>
      </w:pPr>
      <w:r w:rsidRPr="00F432C7">
        <w:t>from typing import Optional</w:t>
      </w:r>
    </w:p>
    <w:p w14:paraId="35D10721" w14:textId="77777777" w:rsidR="00F432C7" w:rsidRPr="00F432C7" w:rsidRDefault="00F432C7" w:rsidP="00F432C7">
      <w:pPr>
        <w:pStyle w:val="Compact"/>
      </w:pPr>
      <w:r w:rsidRPr="00F432C7">
        <w:t>from educhain import Educhain</w:t>
      </w:r>
    </w:p>
    <w:p w14:paraId="165F4820" w14:textId="77777777" w:rsidR="00F432C7" w:rsidRPr="00F432C7" w:rsidRDefault="00F432C7" w:rsidP="00F432C7">
      <w:pPr>
        <w:pStyle w:val="Compact"/>
      </w:pPr>
      <w:r w:rsidRPr="00F432C7">
        <w:t>from openai import OpenAI</w:t>
      </w:r>
      <w:r>
        <w:br/>
      </w:r>
      <w:r>
        <w:br/>
      </w:r>
      <w:r w:rsidRPr="00F432C7">
        <w:t>clientkey = OpenAI()</w:t>
      </w:r>
    </w:p>
    <w:p w14:paraId="605EBACE" w14:textId="77777777" w:rsidR="00F432C7" w:rsidRPr="00F432C7" w:rsidRDefault="00F432C7" w:rsidP="00F432C7">
      <w:pPr>
        <w:pStyle w:val="Compact"/>
      </w:pPr>
    </w:p>
    <w:p w14:paraId="2D31601B" w14:textId="77777777" w:rsidR="00F432C7" w:rsidRPr="00F432C7" w:rsidRDefault="00F432C7" w:rsidP="00F432C7">
      <w:pPr>
        <w:pStyle w:val="Compact"/>
      </w:pPr>
      <w:r w:rsidRPr="00F432C7">
        <w:t>class ContentRequest(BaseModel):</w:t>
      </w:r>
    </w:p>
    <w:p w14:paraId="5A40BB88" w14:textId="77777777" w:rsidR="00F432C7" w:rsidRPr="00F432C7" w:rsidRDefault="00F432C7" w:rsidP="00F432C7">
      <w:pPr>
        <w:pStyle w:val="Compact"/>
      </w:pPr>
      <w:r w:rsidRPr="00F432C7">
        <w:lastRenderedPageBreak/>
        <w:t xml:space="preserve">    topic: str</w:t>
      </w:r>
    </w:p>
    <w:p w14:paraId="00673471" w14:textId="77777777" w:rsidR="00F432C7" w:rsidRPr="00F432C7" w:rsidRDefault="00F432C7" w:rsidP="00F432C7">
      <w:pPr>
        <w:pStyle w:val="Compact"/>
      </w:pPr>
      <w:r w:rsidRPr="00F432C7">
        <w:t xml:space="preserve">    num_questions: Optional[int] = 5</w:t>
      </w:r>
    </w:p>
    <w:p w14:paraId="125372F9" w14:textId="77777777" w:rsidR="00F432C7" w:rsidRPr="00F432C7" w:rsidRDefault="00F432C7" w:rsidP="00F432C7">
      <w:pPr>
        <w:pStyle w:val="Compact"/>
      </w:pPr>
    </w:p>
    <w:p w14:paraId="266E7C79" w14:textId="77777777" w:rsidR="00F432C7" w:rsidRPr="00F432C7" w:rsidRDefault="00F432C7" w:rsidP="00F432C7">
      <w:pPr>
        <w:pStyle w:val="Compact"/>
      </w:pPr>
      <w:r w:rsidRPr="00F432C7">
        <w:t># Initialize FastAPI app</w:t>
      </w:r>
    </w:p>
    <w:p w14:paraId="77A9F0C5" w14:textId="77777777" w:rsidR="00F432C7" w:rsidRPr="00F432C7" w:rsidRDefault="00F432C7" w:rsidP="00F432C7">
      <w:pPr>
        <w:pStyle w:val="Compact"/>
      </w:pPr>
      <w:r w:rsidRPr="00F432C7">
        <w:t>app = FastAPI(title="EduChain MCP Server")</w:t>
      </w:r>
    </w:p>
    <w:p w14:paraId="4D86BE89" w14:textId="77777777" w:rsidR="00F432C7" w:rsidRPr="00F432C7" w:rsidRDefault="00F432C7" w:rsidP="00F432C7">
      <w:pPr>
        <w:pStyle w:val="Compact"/>
      </w:pPr>
    </w:p>
    <w:p w14:paraId="4548691B" w14:textId="77777777" w:rsidR="00F432C7" w:rsidRPr="00F432C7" w:rsidRDefault="00F432C7" w:rsidP="00F432C7">
      <w:pPr>
        <w:pStyle w:val="Compact"/>
      </w:pPr>
      <w:r w:rsidRPr="00F432C7">
        <w:t>client = Educhain() # Deafault gpt-4o-mini Model</w:t>
      </w:r>
    </w:p>
    <w:p w14:paraId="05F51AC3" w14:textId="77777777" w:rsidR="00F432C7" w:rsidRPr="00F432C7" w:rsidRDefault="00F432C7" w:rsidP="00F432C7">
      <w:pPr>
        <w:pStyle w:val="Compact"/>
      </w:pPr>
    </w:p>
    <w:p w14:paraId="2710582C" w14:textId="77777777" w:rsidR="00F432C7" w:rsidRPr="00F432C7" w:rsidRDefault="00F432C7" w:rsidP="00F432C7">
      <w:pPr>
        <w:pStyle w:val="Compact"/>
      </w:pPr>
      <w:r w:rsidRPr="00F432C7">
        <w:t># Create /generate-questions endpoint</w:t>
      </w:r>
    </w:p>
    <w:p w14:paraId="391365B4" w14:textId="77777777" w:rsidR="00F432C7" w:rsidRPr="00F432C7" w:rsidRDefault="00F432C7" w:rsidP="00F432C7">
      <w:pPr>
        <w:pStyle w:val="Compact"/>
      </w:pPr>
      <w:r w:rsidRPr="00F432C7">
        <w:t>@app.post("/generate-questions")</w:t>
      </w:r>
    </w:p>
    <w:p w14:paraId="38317C70" w14:textId="77777777" w:rsidR="00F432C7" w:rsidRPr="00F432C7" w:rsidRDefault="00F432C7" w:rsidP="00F432C7">
      <w:pPr>
        <w:pStyle w:val="Compact"/>
      </w:pPr>
      <w:r w:rsidRPr="00F432C7">
        <w:t>async def generate_questions(req: ContentRequest):</w:t>
      </w:r>
    </w:p>
    <w:p w14:paraId="5D7FAA8E" w14:textId="77777777" w:rsidR="00F432C7" w:rsidRPr="00F432C7" w:rsidRDefault="00F432C7" w:rsidP="00F432C7">
      <w:pPr>
        <w:pStyle w:val="Compact"/>
      </w:pPr>
      <w:r w:rsidRPr="00F432C7">
        <w:t xml:space="preserve">    try:</w:t>
      </w:r>
    </w:p>
    <w:p w14:paraId="05BEE993" w14:textId="77777777" w:rsidR="00F432C7" w:rsidRPr="00F432C7" w:rsidRDefault="00F432C7" w:rsidP="00F432C7">
      <w:pPr>
        <w:pStyle w:val="Compact"/>
      </w:pPr>
      <w:r w:rsidRPr="00F432C7">
        <w:t xml:space="preserve">        questions = client.qna_engine.generate_questions(topic=req.topic, num_questions=req.num_questions)</w:t>
      </w:r>
    </w:p>
    <w:p w14:paraId="081353AB" w14:textId="77777777" w:rsidR="00F432C7" w:rsidRPr="00F432C7" w:rsidRDefault="00F432C7" w:rsidP="00F432C7">
      <w:pPr>
        <w:pStyle w:val="Compact"/>
      </w:pPr>
      <w:r w:rsidRPr="00F432C7">
        <w:t xml:space="preserve">        return {"topic": req.topic, "questions": questions}</w:t>
      </w:r>
    </w:p>
    <w:p w14:paraId="687D817D" w14:textId="77777777" w:rsidR="00F432C7" w:rsidRPr="00F432C7" w:rsidRDefault="00F432C7" w:rsidP="00F432C7">
      <w:pPr>
        <w:pStyle w:val="Compact"/>
      </w:pPr>
      <w:r w:rsidRPr="00F432C7">
        <w:t xml:space="preserve">    except Exception as e:</w:t>
      </w:r>
    </w:p>
    <w:p w14:paraId="31DD855B" w14:textId="77777777" w:rsidR="00F432C7" w:rsidRPr="00F432C7" w:rsidRDefault="00F432C7" w:rsidP="00F432C7">
      <w:pPr>
        <w:pStyle w:val="Compact"/>
      </w:pPr>
      <w:r w:rsidRPr="00F432C7">
        <w:t xml:space="preserve">        raise HTTPException(status_code=500, detail=str(e))</w:t>
      </w:r>
    </w:p>
    <w:p w14:paraId="1A51D1F2" w14:textId="77777777" w:rsidR="00F432C7" w:rsidRPr="00F432C7" w:rsidRDefault="00F432C7" w:rsidP="00F432C7">
      <w:pPr>
        <w:pStyle w:val="Compact"/>
      </w:pPr>
    </w:p>
    <w:p w14:paraId="4FEFFB3E" w14:textId="77777777" w:rsidR="00F432C7" w:rsidRPr="00F432C7" w:rsidRDefault="00F432C7" w:rsidP="00F432C7">
      <w:pPr>
        <w:pStyle w:val="Compact"/>
      </w:pPr>
      <w:r w:rsidRPr="00F432C7">
        <w:t># Create /generate-lesson-plan endpoint</w:t>
      </w:r>
    </w:p>
    <w:p w14:paraId="44865A8E" w14:textId="77777777" w:rsidR="00F432C7" w:rsidRPr="00F432C7" w:rsidRDefault="00F432C7" w:rsidP="00F432C7">
      <w:pPr>
        <w:pStyle w:val="Compact"/>
      </w:pPr>
      <w:r w:rsidRPr="00F432C7">
        <w:t>@app.post("/generate-lesson-plan")</w:t>
      </w:r>
    </w:p>
    <w:p w14:paraId="714CDC0A" w14:textId="77777777" w:rsidR="00F432C7" w:rsidRPr="00F432C7" w:rsidRDefault="00F432C7" w:rsidP="00F432C7">
      <w:pPr>
        <w:pStyle w:val="Compact"/>
      </w:pPr>
      <w:r w:rsidRPr="00F432C7">
        <w:t>async def generate_lesson_plan(req: ContentRequest):</w:t>
      </w:r>
    </w:p>
    <w:p w14:paraId="2CA25F66" w14:textId="77777777" w:rsidR="00F432C7" w:rsidRPr="00F432C7" w:rsidRDefault="00F432C7" w:rsidP="00F432C7">
      <w:pPr>
        <w:pStyle w:val="Compact"/>
      </w:pPr>
      <w:r w:rsidRPr="00F432C7">
        <w:t xml:space="preserve">    try:</w:t>
      </w:r>
    </w:p>
    <w:p w14:paraId="6C3297F4" w14:textId="77777777" w:rsidR="00F432C7" w:rsidRPr="00F432C7" w:rsidRDefault="00F432C7" w:rsidP="00F432C7">
      <w:pPr>
        <w:pStyle w:val="Compact"/>
      </w:pPr>
      <w:r w:rsidRPr="00F432C7">
        <w:t xml:space="preserve">        lesson_plan = client.content_engine.generate_lesson_plan(topic=req.topic)</w:t>
      </w:r>
    </w:p>
    <w:p w14:paraId="6BFC6BEA" w14:textId="77777777" w:rsidR="00F432C7" w:rsidRPr="00F432C7" w:rsidRDefault="00F432C7" w:rsidP="00F432C7">
      <w:pPr>
        <w:pStyle w:val="Compact"/>
      </w:pPr>
      <w:r w:rsidRPr="00F432C7">
        <w:t xml:space="preserve">        return {"topic": req.topic, "lesson_plan": lesson_plan}</w:t>
      </w:r>
    </w:p>
    <w:p w14:paraId="4DC4EF03" w14:textId="77777777" w:rsidR="00F432C7" w:rsidRPr="00F432C7" w:rsidRDefault="00F432C7" w:rsidP="00F432C7">
      <w:pPr>
        <w:pStyle w:val="Compact"/>
      </w:pPr>
      <w:r w:rsidRPr="00F432C7">
        <w:t xml:space="preserve">    except Exception as e:</w:t>
      </w:r>
    </w:p>
    <w:p w14:paraId="17121B70" w14:textId="77777777" w:rsidR="00F432C7" w:rsidRPr="00F432C7" w:rsidRDefault="00F432C7" w:rsidP="00F432C7">
      <w:pPr>
        <w:pStyle w:val="Compact"/>
      </w:pPr>
      <w:r w:rsidRPr="00F432C7">
        <w:t xml:space="preserve">        raise HTTPException(status_code=500, detail=str(e))</w:t>
      </w:r>
    </w:p>
    <w:p w14:paraId="2CB346E5" w14:textId="77777777" w:rsidR="00F432C7" w:rsidRPr="00F432C7" w:rsidRDefault="00F432C7" w:rsidP="00F432C7">
      <w:pPr>
        <w:pStyle w:val="Compact"/>
      </w:pPr>
    </w:p>
    <w:p w14:paraId="74B3834C" w14:textId="77777777" w:rsidR="00F432C7" w:rsidRPr="00F432C7" w:rsidRDefault="00F432C7" w:rsidP="00F432C7">
      <w:pPr>
        <w:pStyle w:val="Compact"/>
      </w:pPr>
      <w:r w:rsidRPr="00F432C7">
        <w:t># Create a root route</w:t>
      </w:r>
    </w:p>
    <w:p w14:paraId="25C0FF16" w14:textId="77777777" w:rsidR="00F432C7" w:rsidRPr="00F432C7" w:rsidRDefault="00F432C7" w:rsidP="00F432C7">
      <w:pPr>
        <w:pStyle w:val="Compact"/>
      </w:pPr>
      <w:r w:rsidRPr="00F432C7">
        <w:t>@app.get("/")</w:t>
      </w:r>
    </w:p>
    <w:p w14:paraId="7806A7DC" w14:textId="77777777" w:rsidR="00F432C7" w:rsidRPr="00F432C7" w:rsidRDefault="00F432C7" w:rsidP="00F432C7">
      <w:pPr>
        <w:pStyle w:val="Compact"/>
      </w:pPr>
      <w:r w:rsidRPr="00F432C7">
        <w:t>async def root():</w:t>
      </w:r>
    </w:p>
    <w:p w14:paraId="3657C4AB" w14:textId="32629DF5" w:rsidR="00571C81" w:rsidRDefault="00F432C7" w:rsidP="00F432C7">
      <w:pPr>
        <w:pStyle w:val="Compact"/>
      </w:pPr>
      <w:r w:rsidRPr="00F432C7">
        <w:t xml:space="preserve">    return {"message": "EduChain MCP Server is running!"}</w:t>
      </w:r>
      <w:r w:rsidR="00000000">
        <w:pict w14:anchorId="44CF19C1">
          <v:rect id="_x0000_i1073" style="width:0;height:1.5pt" o:hralign="center" o:hrstd="t" o:hr="t"/>
        </w:pict>
      </w:r>
    </w:p>
    <w:p w14:paraId="602093E2" w14:textId="5563E2E4" w:rsidR="00571C81" w:rsidRDefault="00000000">
      <w:pPr>
        <w:pStyle w:val="Heading2"/>
      </w:pPr>
      <w:bookmarkStart w:id="7" w:name="testing-with-curl"/>
      <w:bookmarkEnd w:id="3"/>
      <w:bookmarkEnd w:id="5"/>
      <w:bookmarkEnd w:id="6"/>
      <w:r>
        <w:rPr>
          <w:rFonts w:ascii="Segoe UI Emoji" w:hAnsi="Segoe UI Emoji" w:cs="Segoe UI Emoji"/>
        </w:rPr>
        <w:lastRenderedPageBreak/>
        <w:t>✅</w:t>
      </w:r>
      <w:r>
        <w:t xml:space="preserve"> Testing with curl</w:t>
      </w:r>
      <w:r w:rsidR="00BF58AF">
        <w:t xml:space="preserve"> (Windows CMD)</w:t>
      </w:r>
    </w:p>
    <w:p w14:paraId="5CD6350B" w14:textId="77777777" w:rsidR="00571C81" w:rsidRDefault="00000000">
      <w:pPr>
        <w:pStyle w:val="Heading3"/>
      </w:pPr>
      <w:bookmarkStart w:id="8" w:name="mcq-generation"/>
      <w:r>
        <w:t>MCQ generation</w:t>
      </w:r>
    </w:p>
    <w:p w14:paraId="47EBC9B0" w14:textId="77777777" w:rsidR="00F432C7" w:rsidRDefault="00F432C7">
      <w:pPr>
        <w:pStyle w:val="Heading3"/>
        <w:rPr>
          <w:rStyle w:val="ExtensionTok"/>
          <w:rFonts w:eastAsiaTheme="minorHAnsi" w:cstheme="minorBidi"/>
          <w:color w:val="auto"/>
          <w:szCs w:val="24"/>
        </w:rPr>
      </w:pPr>
      <w:bookmarkStart w:id="9" w:name="lesson-plan-generation"/>
      <w:bookmarkEnd w:id="8"/>
      <w:r w:rsidRPr="0071200E">
        <w:rPr>
          <w:rStyle w:val="StringTok"/>
        </w:rPr>
        <w:t>curl -X</w:t>
      </w:r>
      <w:r w:rsidRPr="00F432C7">
        <w:rPr>
          <w:rStyle w:val="ExtensionTok"/>
          <w:rFonts w:eastAsiaTheme="minorHAnsi" w:cstheme="minorBidi"/>
          <w:color w:val="auto"/>
          <w:szCs w:val="24"/>
        </w:rPr>
        <w:t xml:space="preserve"> </w:t>
      </w:r>
      <w:r w:rsidRPr="0071200E">
        <w:rPr>
          <w:rStyle w:val="StringTok"/>
        </w:rPr>
        <w:t>POST "http://127.0.0.1:8000/generate-questions" -H "Content-Type: application/json" -d "{\"topic\": \"Python loops\", \"num_questions\": 5}"</w:t>
      </w:r>
    </w:p>
    <w:p w14:paraId="2CBDCAD8" w14:textId="3235758F" w:rsidR="00571C81" w:rsidRDefault="00000000">
      <w:pPr>
        <w:pStyle w:val="Heading3"/>
      </w:pPr>
      <w:r>
        <w:t>Lesson plan generation</w:t>
      </w:r>
    </w:p>
    <w:p w14:paraId="081B8A21" w14:textId="51895FCC" w:rsidR="00571C81" w:rsidRDefault="00F432C7" w:rsidP="0071200E">
      <w:pPr>
        <w:pStyle w:val="SourceCode"/>
      </w:pPr>
      <w:r w:rsidRPr="0071200E">
        <w:rPr>
          <w:rStyle w:val="StringTok"/>
          <w:rFonts w:eastAsiaTheme="majorEastAsia" w:cstheme="majorBidi"/>
          <w:szCs w:val="28"/>
        </w:rPr>
        <w:t>curl -X</w:t>
      </w:r>
      <w:r w:rsidRPr="00F432C7">
        <w:t xml:space="preserve"> </w:t>
      </w:r>
      <w:r w:rsidRPr="0071200E">
        <w:rPr>
          <w:rStyle w:val="StringTok"/>
          <w:rFonts w:eastAsiaTheme="majorEastAsia" w:cstheme="majorBidi"/>
          <w:szCs w:val="28"/>
        </w:rPr>
        <w:t>POST "http://127.0.0.1:8000/</w:t>
      </w:r>
      <w:r w:rsidR="0071200E" w:rsidRPr="0071200E">
        <w:rPr>
          <w:rStyle w:val="StringTok"/>
          <w:rFonts w:eastAsiaTheme="majorEastAsia" w:cstheme="majorBidi"/>
          <w:szCs w:val="28"/>
        </w:rPr>
        <w:t xml:space="preserve">generate-lesson-plan </w:t>
      </w:r>
      <w:r w:rsidRPr="0071200E">
        <w:rPr>
          <w:rStyle w:val="StringTok"/>
          <w:rFonts w:eastAsiaTheme="majorEastAsia" w:cstheme="majorBidi"/>
          <w:szCs w:val="28"/>
        </w:rPr>
        <w:t>" -H "Content-Type: application/json" -d "{\"topic\": \"</w:t>
      </w:r>
      <w:r w:rsidR="0071200E" w:rsidRPr="0071200E">
        <w:rPr>
          <w:rStyle w:val="StringTok"/>
          <w:rFonts w:eastAsiaTheme="majorEastAsia" w:cstheme="majorBidi"/>
          <w:szCs w:val="28"/>
        </w:rPr>
        <w:t xml:space="preserve"> Algebra </w:t>
      </w:r>
      <w:r w:rsidRPr="0071200E">
        <w:rPr>
          <w:rStyle w:val="StringTok"/>
          <w:rFonts w:eastAsiaTheme="majorEastAsia" w:cstheme="majorBidi"/>
          <w:szCs w:val="28"/>
        </w:rPr>
        <w:t>\"}"</w:t>
      </w:r>
    </w:p>
    <w:p w14:paraId="238EB64F" w14:textId="77777777" w:rsidR="00571C81" w:rsidRDefault="00000000">
      <w:r>
        <w:pict w14:anchorId="581BD4F5">
          <v:rect id="_x0000_i1074" style="width:0;height:1.5pt" o:hralign="center" o:bullet="t" o:hrstd="t" o:hr="t"/>
        </w:pict>
      </w:r>
    </w:p>
    <w:p w14:paraId="0615D65D" w14:textId="3551EE16" w:rsidR="004D2EF0" w:rsidRDefault="004D2EF0" w:rsidP="004D2EF0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Swagger UI Landing Screen</w:t>
      </w:r>
    </w:p>
    <w:p w14:paraId="3EA6ADAD" w14:textId="1503618F" w:rsidR="004D2EF0" w:rsidRDefault="004D2EF0" w:rsidP="004D2EF0">
      <w:pPr>
        <w:pStyle w:val="BodyText"/>
      </w:pPr>
      <w:r w:rsidRPr="00C570E9"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Run MCP server and visit the browser using the link </w:t>
      </w:r>
      <w:hyperlink r:id="rId6" w:history="1">
        <w:r w:rsidRPr="008A4C5D">
          <w:rPr>
            <w:rStyle w:val="Hyperlink"/>
          </w:rPr>
          <w:t>h</w:t>
        </w:r>
        <w:r w:rsidRPr="008A4C5D">
          <w:rPr>
            <w:rStyle w:val="Hyperlink"/>
            <w:rFonts w:ascii="Consolas" w:eastAsiaTheme="majorEastAsia" w:hAnsi="Consolas" w:cstheme="majorBidi"/>
            <w:sz w:val="22"/>
            <w:szCs w:val="28"/>
          </w:rPr>
          <w:t>ttp://127.0.0.1:8000/docs</w:t>
        </w:r>
      </w:hyperlink>
      <w:r>
        <w:t xml:space="preserve"> </w:t>
      </w:r>
      <w:r w:rsidRPr="00C570E9">
        <w:rPr>
          <w:rFonts w:eastAsiaTheme="majorEastAsia" w:cstheme="majorBidi"/>
          <w:color w:val="0F4761" w:themeColor="accent1" w:themeShade="BF"/>
          <w:sz w:val="28"/>
          <w:szCs w:val="28"/>
        </w:rPr>
        <w:t>to open the Swagger UI landing page.</w:t>
      </w:r>
    </w:p>
    <w:p w14:paraId="5223154F" w14:textId="6F3D49E9" w:rsidR="004D2EF0" w:rsidRDefault="00C570E9" w:rsidP="004D2EF0">
      <w:pPr>
        <w:pStyle w:val="BodyText"/>
        <w:rPr>
          <w:rStyle w:val="StringTok"/>
          <w:rFonts w:eastAsiaTheme="majorEastAsia" w:cstheme="majorBidi"/>
          <w:szCs w:val="28"/>
        </w:rPr>
      </w:pPr>
      <w:r w:rsidRPr="00C570E9">
        <w:rPr>
          <w:rStyle w:val="StringTok"/>
          <w:rFonts w:eastAsiaTheme="majorEastAsia" w:cstheme="majorBidi"/>
          <w:noProof/>
          <w:szCs w:val="28"/>
        </w:rPr>
        <w:drawing>
          <wp:inline distT="0" distB="0" distL="0" distR="0" wp14:anchorId="1D4950FB" wp14:editId="090706D1">
            <wp:extent cx="5943600" cy="2294255"/>
            <wp:effectExtent l="0" t="0" r="0" b="0"/>
            <wp:docPr id="1929885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8852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8305" w14:textId="6CDA34C5" w:rsidR="004D2EF0" w:rsidRDefault="00C570E9" w:rsidP="004D2EF0">
      <w:pPr>
        <w:pStyle w:val="BodyText"/>
        <w:rPr>
          <w:rFonts w:eastAsiaTheme="majorEastAsia" w:cstheme="majorBidi"/>
          <w:color w:val="0F4761" w:themeColor="accent1" w:themeShade="BF"/>
          <w:sz w:val="28"/>
          <w:szCs w:val="28"/>
        </w:rPr>
      </w:pPr>
      <w:r w:rsidRPr="00C570E9">
        <w:rPr>
          <w:rFonts w:eastAsiaTheme="majorEastAsia" w:cstheme="majorBidi"/>
          <w:color w:val="0F4761" w:themeColor="accent1" w:themeShade="BF"/>
          <w:sz w:val="28"/>
          <w:szCs w:val="28"/>
        </w:rPr>
        <w:t>Click on the endpoint “GET : /”</w:t>
      </w:r>
      <w:r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and execute it. Y</w:t>
      </w:r>
      <w:r w:rsidRPr="00C570E9">
        <w:rPr>
          <w:rFonts w:eastAsiaTheme="majorEastAsia" w:cstheme="majorBidi"/>
          <w:color w:val="0F4761" w:themeColor="accent1" w:themeShade="BF"/>
          <w:sz w:val="28"/>
          <w:szCs w:val="28"/>
        </w:rPr>
        <w:t>ou will see the response</w:t>
      </w:r>
      <w:r>
        <w:rPr>
          <w:rFonts w:eastAsiaTheme="majorEastAsia" w:cstheme="majorBidi"/>
          <w:color w:val="0F4761" w:themeColor="accent1" w:themeShade="BF"/>
          <w:sz w:val="28"/>
          <w:szCs w:val="28"/>
        </w:rPr>
        <w:t xml:space="preserve"> –</w:t>
      </w:r>
    </w:p>
    <w:p w14:paraId="2017AE8A" w14:textId="21CE53C6" w:rsidR="00C570E9" w:rsidRPr="00C570E9" w:rsidRDefault="00C570E9" w:rsidP="004D2EF0">
      <w:pPr>
        <w:pStyle w:val="BodyText"/>
        <w:rPr>
          <w:rFonts w:eastAsiaTheme="majorEastAsia" w:cstheme="majorBidi"/>
          <w:color w:val="0F4761" w:themeColor="accent1" w:themeShade="BF"/>
          <w:sz w:val="28"/>
          <w:szCs w:val="28"/>
        </w:rPr>
      </w:pPr>
      <w:r w:rsidRPr="00C570E9">
        <w:rPr>
          <w:rFonts w:eastAsiaTheme="majorEastAsia" w:cstheme="majorBidi"/>
          <w:noProof/>
          <w:color w:val="0F4761" w:themeColor="accent1" w:themeShade="BF"/>
          <w:sz w:val="28"/>
          <w:szCs w:val="28"/>
        </w:rPr>
        <w:lastRenderedPageBreak/>
        <w:drawing>
          <wp:inline distT="0" distB="0" distL="0" distR="0" wp14:anchorId="03708F1A" wp14:editId="68769A43">
            <wp:extent cx="5943600" cy="3118485"/>
            <wp:effectExtent l="0" t="0" r="0" b="0"/>
            <wp:docPr id="1854116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11608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70E6D" w14:textId="77777777" w:rsidR="00C570E9" w:rsidRPr="004D2EF0" w:rsidRDefault="00C570E9" w:rsidP="004D2EF0">
      <w:pPr>
        <w:pStyle w:val="BodyText"/>
      </w:pPr>
    </w:p>
    <w:p w14:paraId="78B79D48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762732A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15AE3EC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06B13F0F" w14:textId="58CEEEDB" w:rsidR="004D2EF0" w:rsidRDefault="00C570E9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 w:rsidRPr="00C570E9">
        <w:rPr>
          <w:rFonts w:eastAsiaTheme="majorEastAsia" w:cstheme="majorBidi"/>
          <w:color w:val="0F4761" w:themeColor="accent1" w:themeShade="BF"/>
          <w:sz w:val="28"/>
          <w:szCs w:val="28"/>
        </w:rPr>
        <w:t>Try and execute generate questions endpoint, you will see the response:</w:t>
      </w:r>
    </w:p>
    <w:p w14:paraId="2F21391A" w14:textId="0C932A51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rPr>
          <w:rFonts w:eastAsiaTheme="majorEastAsia" w:cstheme="majorBidi"/>
          <w:color w:val="0F4761" w:themeColor="accent1" w:themeShade="BF"/>
          <w:sz w:val="28"/>
          <w:szCs w:val="28"/>
        </w:rPr>
        <w:t>Since the Open API request quota is exceeded, you will see below response. Else you will json response with 5 MCQs.</w:t>
      </w:r>
    </w:p>
    <w:p w14:paraId="14A11A01" w14:textId="0C0734AA" w:rsidR="00C570E9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 w:rsidRPr="00E51DFC">
        <w:rPr>
          <w:rFonts w:eastAsiaTheme="majorEastAsia" w:cstheme="majorBidi"/>
          <w:noProof/>
          <w:color w:val="0F4761" w:themeColor="accent1" w:themeShade="BF"/>
          <w:sz w:val="28"/>
          <w:szCs w:val="28"/>
        </w:rPr>
        <w:lastRenderedPageBreak/>
        <w:drawing>
          <wp:inline distT="0" distB="0" distL="0" distR="0" wp14:anchorId="0B7C0CF7" wp14:editId="6FE5F3C1">
            <wp:extent cx="5943600" cy="3052445"/>
            <wp:effectExtent l="0" t="0" r="0" b="0"/>
            <wp:docPr id="166942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427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C0C82" w14:textId="77777777" w:rsidR="00E91D43" w:rsidRPr="00C570E9" w:rsidRDefault="00E91D43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34F4AF85" w14:textId="77777777" w:rsidR="00571C81" w:rsidRDefault="00000000">
      <w:pPr>
        <w:pStyle w:val="Heading2"/>
      </w:pPr>
      <w:bookmarkStart w:id="10" w:name="claude-desktop-integration-attempt"/>
      <w:bookmarkEnd w:id="7"/>
      <w:bookmarkEnd w:id="9"/>
      <w:r>
        <w:t>✅ Claude Desktop Integration Attempt</w:t>
      </w:r>
    </w:p>
    <w:p w14:paraId="29FE4B59" w14:textId="57F49524" w:rsidR="00571C81" w:rsidRDefault="00000000">
      <w:pPr>
        <w:pStyle w:val="Heading3"/>
      </w:pPr>
      <w:bookmarkStart w:id="11" w:name="config-used"/>
      <w:r>
        <w:t>Config used</w:t>
      </w:r>
      <w:r w:rsidR="009E579C">
        <w:t xml:space="preserve"> in </w:t>
      </w:r>
      <w:r w:rsidR="009E579C" w:rsidRPr="009E579C">
        <w:t>claude_desktop_config.json</w:t>
      </w:r>
    </w:p>
    <w:p w14:paraId="1B9D5A7E" w14:textId="77777777" w:rsidR="00571C81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o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duChain MCQ Generat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enerate MCQs on a given topi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27.0.0.1:8000/generate-question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ramet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pi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um_ques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duChain Lesson Plann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enerate a lesson plan for a given topi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127.0.0.1:8000/generate-lesson-pl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aramet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pi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EA56059" w14:textId="77777777" w:rsidR="00571C81" w:rsidRDefault="00000000">
      <w:pPr>
        <w:pStyle w:val="Heading3"/>
      </w:pPr>
      <w:bookmarkStart w:id="12" w:name="status"/>
      <w:bookmarkEnd w:id="11"/>
      <w:r>
        <w:lastRenderedPageBreak/>
        <w:t>Status</w:t>
      </w:r>
    </w:p>
    <w:p w14:paraId="296E2899" w14:textId="27963360" w:rsidR="00571C81" w:rsidRDefault="00604363">
      <w:pPr>
        <w:pStyle w:val="Compact"/>
        <w:numPr>
          <w:ilvl w:val="0"/>
          <w:numId w:val="6"/>
        </w:numPr>
      </w:pPr>
      <w:r w:rsidRPr="00604363">
        <w:t>The</w:t>
      </w:r>
      <w:r>
        <w:rPr>
          <w:b/>
          <w:bCs/>
        </w:rPr>
        <w:t xml:space="preserve"> </w:t>
      </w:r>
      <w:r>
        <w:t xml:space="preserve">public </w:t>
      </w:r>
      <w:r w:rsidR="00890EB1">
        <w:t>version 0.11.6</w:t>
      </w:r>
      <w:r>
        <w:rPr>
          <w:rStyle w:val="VerbatimChar"/>
        </w:rPr>
        <w:t xml:space="preserve"> (0aa9ce)</w:t>
      </w:r>
      <w:r>
        <w:t xml:space="preserve"> of Calude Desktop, doesn’t support local MCP setup via JSON.</w:t>
      </w:r>
    </w:p>
    <w:p w14:paraId="02184F93" w14:textId="28202A9E" w:rsidR="00571C81" w:rsidRDefault="00604363">
      <w:pPr>
        <w:pStyle w:val="Compact"/>
        <w:numPr>
          <w:ilvl w:val="0"/>
          <w:numId w:val="6"/>
        </w:numPr>
      </w:pPr>
      <w:r>
        <w:t xml:space="preserve">Instead, it can be further explored with Extension </w:t>
      </w:r>
      <w:r>
        <w:sym w:font="Wingdings" w:char="F0E0"/>
      </w:r>
      <w:r>
        <w:t xml:space="preserve"> </w:t>
      </w:r>
      <w:r w:rsidR="00890EB1">
        <w:t>Install .dxt</w:t>
      </w:r>
      <w:r>
        <w:t xml:space="preserve"> or Pro version.</w:t>
      </w:r>
    </w:p>
    <w:p w14:paraId="79B173A5" w14:textId="77777777" w:rsidR="00571C81" w:rsidRDefault="00000000">
      <w:r>
        <w:pict w14:anchorId="3EC59EA9">
          <v:rect id="_x0000_i1075" style="width:0;height:1.5pt" o:hralign="center" o:hrstd="t" o:hr="t"/>
        </w:pict>
      </w:r>
    </w:p>
    <w:p w14:paraId="108D8B70" w14:textId="77777777" w:rsidR="00571C81" w:rsidRDefault="00000000">
      <w:pPr>
        <w:pStyle w:val="Heading2"/>
      </w:pPr>
      <w:bookmarkStart w:id="13" w:name="recommendations"/>
      <w:bookmarkEnd w:id="10"/>
      <w:bookmarkEnd w:id="12"/>
      <w:r>
        <w:t>✅ Recommendations</w:t>
      </w:r>
    </w:p>
    <w:p w14:paraId="212B0369" w14:textId="77777777" w:rsidR="00571C81" w:rsidRDefault="00000000">
      <w:pPr>
        <w:pStyle w:val="Compact"/>
        <w:numPr>
          <w:ilvl w:val="0"/>
          <w:numId w:val="9"/>
        </w:numPr>
      </w:pPr>
      <w:r>
        <w:t>✅ Use curl/Postman for immediate local testing.</w:t>
      </w:r>
    </w:p>
    <w:p w14:paraId="0A2E8935" w14:textId="74655AEA" w:rsidR="00571C81" w:rsidRDefault="00000000">
      <w:pPr>
        <w:pStyle w:val="Compact"/>
        <w:numPr>
          <w:ilvl w:val="0"/>
          <w:numId w:val="9"/>
        </w:numPr>
      </w:pPr>
      <w:r>
        <w:t xml:space="preserve">✅ Optionally </w:t>
      </w:r>
      <w:r w:rsidR="00890EB1">
        <w:t>Swagger UI can be used to test endpoints</w:t>
      </w:r>
      <w:r>
        <w:t>.</w:t>
      </w:r>
    </w:p>
    <w:p w14:paraId="4477CA3F" w14:textId="77777777" w:rsidR="00E308EF" w:rsidRDefault="00000000">
      <w:r>
        <w:pict w14:anchorId="310A1225">
          <v:rect id="_x0000_i1076" style="width:0;height:1.5pt" o:hralign="center" o:hrstd="t" o:hr="t"/>
        </w:pict>
      </w:r>
    </w:p>
    <w:bookmarkEnd w:id="0"/>
    <w:bookmarkEnd w:id="13"/>
    <w:p w14:paraId="7D17E3A9" w14:textId="57BE8EC4" w:rsidR="00571C81" w:rsidRDefault="00571C81"/>
    <w:sectPr w:rsidR="00571C8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66" style="width:0;height:1.5pt" o:hralign="center" o:bullet="t" o:hrstd="t" o:hr="t"/>
    </w:pict>
  </w:numPicBullet>
  <w:numPicBullet w:numPicBulletId="1">
    <w:pict>
      <v:rect id="_x0000_i106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080C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BA9E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1F6CF4"/>
    <w:multiLevelType w:val="hybridMultilevel"/>
    <w:tmpl w:val="1A7A1164"/>
    <w:lvl w:ilvl="0" w:tplc="6772EEB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A86D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642B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C8C5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D6D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C2D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C871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709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E0DE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94630560">
    <w:abstractNumId w:val="0"/>
  </w:num>
  <w:num w:numId="2" w16cid:durableId="2086490063">
    <w:abstractNumId w:val="1"/>
  </w:num>
  <w:num w:numId="3" w16cid:durableId="1827092753">
    <w:abstractNumId w:val="1"/>
  </w:num>
  <w:num w:numId="4" w16cid:durableId="1486704038">
    <w:abstractNumId w:val="1"/>
  </w:num>
  <w:num w:numId="5" w16cid:durableId="87045400">
    <w:abstractNumId w:val="1"/>
  </w:num>
  <w:num w:numId="6" w16cid:durableId="1170174110">
    <w:abstractNumId w:val="1"/>
  </w:num>
  <w:num w:numId="7" w16cid:durableId="1057515040">
    <w:abstractNumId w:val="1"/>
  </w:num>
  <w:num w:numId="8" w16cid:durableId="126631941">
    <w:abstractNumId w:val="1"/>
  </w:num>
  <w:num w:numId="9" w16cid:durableId="877162151">
    <w:abstractNumId w:val="1"/>
  </w:num>
  <w:num w:numId="10" w16cid:durableId="292636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C81"/>
    <w:rsid w:val="001477D1"/>
    <w:rsid w:val="004507D8"/>
    <w:rsid w:val="004D2EF0"/>
    <w:rsid w:val="00571C81"/>
    <w:rsid w:val="00604363"/>
    <w:rsid w:val="0071200E"/>
    <w:rsid w:val="007C6949"/>
    <w:rsid w:val="00890EB1"/>
    <w:rsid w:val="009E579C"/>
    <w:rsid w:val="00AB506C"/>
    <w:rsid w:val="00BE0ECB"/>
    <w:rsid w:val="00BF58AF"/>
    <w:rsid w:val="00C570E9"/>
    <w:rsid w:val="00E308EF"/>
    <w:rsid w:val="00E51DFC"/>
    <w:rsid w:val="00E91D43"/>
    <w:rsid w:val="00EF1043"/>
    <w:rsid w:val="00F43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537C8"/>
  <w15:docId w15:val="{D3C961C7-8922-4A44-B9F7-C0589A0F5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D2EF0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07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8000/doc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radsc/EduChainMC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ha Sowjanya</cp:lastModifiedBy>
  <cp:revision>13</cp:revision>
  <dcterms:created xsi:type="dcterms:W3CDTF">2025-07-05T05:49:00Z</dcterms:created>
  <dcterms:modified xsi:type="dcterms:W3CDTF">2025-07-05T10:35:00Z</dcterms:modified>
</cp:coreProperties>
</file>